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3EE0ED" w14:textId="52120440" w:rsidR="00575FFC" w:rsidRDefault="00604BA6" w:rsidP="00604BA6">
      <w:pPr>
        <w:jc w:val="center"/>
      </w:pPr>
      <w:r>
        <w:t>Mid Term Answer</w:t>
      </w:r>
    </w:p>
    <w:p w14:paraId="1839EB29" w14:textId="52FB2117" w:rsidR="00604BA6" w:rsidRDefault="004F3E6E" w:rsidP="00604BA6">
      <w:pPr>
        <w:pStyle w:val="ListParagraph"/>
        <w:numPr>
          <w:ilvl w:val="0"/>
          <w:numId w:val="1"/>
        </w:numPr>
      </w:pPr>
      <w:r>
        <w:t>For this vehicle, the motion will be easier to plane in the c-space. Thus, the topology becomes an S</w:t>
      </w:r>
      <w:r>
        <w:rPr>
          <w:vertAlign w:val="superscript"/>
        </w:rPr>
        <w:t>2</w:t>
      </w:r>
      <w:r>
        <w:t>, that is controlling only the two angles of the agent. The system is them reduced to a 2d plane.</w:t>
      </w:r>
    </w:p>
    <w:p w14:paraId="62ADAC65" w14:textId="5D54D862" w:rsidR="004F3E6E" w:rsidRDefault="004F3E6E" w:rsidP="004F3E6E">
      <w:pPr>
        <w:ind w:left="720"/>
      </w:pPr>
      <w:r>
        <w:t>Explanation:  The aerial vehicle shows in this problem as 3 coordinates and 2 rotational angle s. Thus, the workspace of the will have a topology od R</w:t>
      </w:r>
      <w:r>
        <w:rPr>
          <w:vertAlign w:val="superscript"/>
        </w:rPr>
        <w:t>3</w:t>
      </w:r>
      <w:r>
        <w:t>S</w:t>
      </w:r>
      <w:r>
        <w:rPr>
          <w:vertAlign w:val="superscript"/>
        </w:rPr>
        <w:t>2</w:t>
      </w:r>
      <w:r>
        <w:t>.  It would be difficult</w:t>
      </w:r>
      <w:r w:rsidR="002C4CE1">
        <w:t xml:space="preserve"> and required a lot of computer resources</w:t>
      </w:r>
      <w:r>
        <w:t xml:space="preserve"> to p</w:t>
      </w:r>
      <w:r w:rsidR="002C4CE1">
        <w:t>l</w:t>
      </w:r>
      <w:r>
        <w:t>ane the motion in this space as we have about 5 parameters to tweak</w:t>
      </w:r>
      <w:r w:rsidR="00F848D5">
        <w:t>.</w:t>
      </w:r>
      <w:r w:rsidR="004F0D47">
        <w:t xml:space="preserve"> </w:t>
      </w:r>
    </w:p>
    <w:p w14:paraId="1AFE1094" w14:textId="6A7DA46D" w:rsidR="004F0D47" w:rsidRDefault="004F0D47" w:rsidP="004F3E6E">
      <w:pPr>
        <w:ind w:left="720"/>
      </w:pPr>
      <w:r>
        <w:t>However, we the equations given, the controller inputs, the constraint, with careful examination; one can see that the system can be controlled using the two angles of the rotation. In fact, the input the system is the rate of change of the angles and the acceleration. One can reverse calculate the coordinate of the agent at every sampled angle and check if it is obstacle free.</w:t>
      </w:r>
    </w:p>
    <w:p w14:paraId="7119CA4A" w14:textId="45FAB245" w:rsidR="001E0A5E" w:rsidRDefault="001E0A5E" w:rsidP="001E0A5E">
      <w:pPr>
        <w:pStyle w:val="ListParagraph"/>
        <w:numPr>
          <w:ilvl w:val="0"/>
          <w:numId w:val="1"/>
        </w:numPr>
      </w:pPr>
      <w:r>
        <w:t xml:space="preserve"> </w:t>
      </w:r>
    </w:p>
    <w:tbl>
      <w:tblPr>
        <w:tblStyle w:val="TableGrid"/>
        <w:tblW w:w="0" w:type="auto"/>
        <w:tblInd w:w="720" w:type="dxa"/>
        <w:tblLook w:val="04A0" w:firstRow="1" w:lastRow="0" w:firstColumn="1" w:lastColumn="0" w:noHBand="0" w:noVBand="1"/>
      </w:tblPr>
      <w:tblGrid>
        <w:gridCol w:w="2747"/>
        <w:gridCol w:w="2915"/>
        <w:gridCol w:w="2968"/>
      </w:tblGrid>
      <w:tr w:rsidR="00C706F7" w14:paraId="3D075C1A" w14:textId="77777777" w:rsidTr="001E0A5E">
        <w:tc>
          <w:tcPr>
            <w:tcW w:w="3116" w:type="dxa"/>
          </w:tcPr>
          <w:p w14:paraId="3BC9F48F" w14:textId="0C87E376" w:rsidR="001E0A5E" w:rsidRDefault="001E0A5E" w:rsidP="001E0A5E">
            <w:pPr>
              <w:pStyle w:val="ListParagraph"/>
              <w:ind w:left="0"/>
            </w:pPr>
            <w:r>
              <w:t xml:space="preserve">Planning Algorithms </w:t>
            </w:r>
          </w:p>
        </w:tc>
        <w:tc>
          <w:tcPr>
            <w:tcW w:w="3117" w:type="dxa"/>
          </w:tcPr>
          <w:p w14:paraId="4DB7EEC9" w14:textId="45FEB57F" w:rsidR="001E0A5E" w:rsidRDefault="001E0A5E" w:rsidP="001E0A5E">
            <w:pPr>
              <w:pStyle w:val="ListParagraph"/>
              <w:ind w:left="0"/>
            </w:pPr>
            <w:r>
              <w:t>Advantages</w:t>
            </w:r>
          </w:p>
        </w:tc>
        <w:tc>
          <w:tcPr>
            <w:tcW w:w="3117" w:type="dxa"/>
          </w:tcPr>
          <w:p w14:paraId="245070E2" w14:textId="0E4E29D6" w:rsidR="001E0A5E" w:rsidRDefault="001E0A5E" w:rsidP="001E0A5E">
            <w:pPr>
              <w:pStyle w:val="ListParagraph"/>
              <w:ind w:left="0"/>
            </w:pPr>
            <w:r>
              <w:t xml:space="preserve">Disadvantages </w:t>
            </w:r>
          </w:p>
        </w:tc>
      </w:tr>
      <w:tr w:rsidR="001E0A5E" w14:paraId="07B70BE5" w14:textId="77777777" w:rsidTr="001E0A5E">
        <w:tc>
          <w:tcPr>
            <w:tcW w:w="3116" w:type="dxa"/>
          </w:tcPr>
          <w:p w14:paraId="27523314" w14:textId="7BEA84D0" w:rsidR="001E0A5E" w:rsidRDefault="001E0A5E" w:rsidP="001E0A5E">
            <w:pPr>
              <w:pStyle w:val="ListParagraph"/>
              <w:ind w:left="0"/>
            </w:pPr>
            <w:r w:rsidRPr="001E0A5E">
              <w:t>Gradient descent planner with a potential function</w:t>
            </w:r>
          </w:p>
        </w:tc>
        <w:tc>
          <w:tcPr>
            <w:tcW w:w="3117" w:type="dxa"/>
          </w:tcPr>
          <w:p w14:paraId="510EB76F" w14:textId="77777777" w:rsidR="001E0A5E" w:rsidRDefault="00C706F7" w:rsidP="00C706F7">
            <w:pPr>
              <w:pStyle w:val="ListParagraph"/>
              <w:numPr>
                <w:ilvl w:val="0"/>
                <w:numId w:val="2"/>
              </w:numPr>
            </w:pPr>
            <w:r>
              <w:t>Can find the path to goal with no local minimum and one global minimum</w:t>
            </w:r>
          </w:p>
          <w:p w14:paraId="0C622EAE" w14:textId="77777777" w:rsidR="00C706F7" w:rsidRDefault="00C706F7" w:rsidP="00C706F7">
            <w:pPr>
              <w:pStyle w:val="ListParagraph"/>
              <w:numPr>
                <w:ilvl w:val="0"/>
                <w:numId w:val="2"/>
              </w:numPr>
            </w:pPr>
            <w:r>
              <w:t xml:space="preserve">Fast </w:t>
            </w:r>
          </w:p>
          <w:p w14:paraId="177E4F19" w14:textId="2A73BE1C" w:rsidR="00DF111D" w:rsidRDefault="00DF111D" w:rsidP="00C706F7">
            <w:pPr>
              <w:pStyle w:val="ListParagraph"/>
              <w:numPr>
                <w:ilvl w:val="0"/>
                <w:numId w:val="2"/>
              </w:numPr>
            </w:pPr>
            <w:r>
              <w:t>Can allow control over controller input</w:t>
            </w:r>
          </w:p>
        </w:tc>
        <w:tc>
          <w:tcPr>
            <w:tcW w:w="3117" w:type="dxa"/>
          </w:tcPr>
          <w:p w14:paraId="333132DD" w14:textId="77777777" w:rsidR="001E0A5E" w:rsidRDefault="007144C0" w:rsidP="007144C0">
            <w:pPr>
              <w:pStyle w:val="ListParagraph"/>
              <w:numPr>
                <w:ilvl w:val="0"/>
                <w:numId w:val="2"/>
              </w:numPr>
            </w:pPr>
            <w:r>
              <w:t xml:space="preserve">Local minimum </w:t>
            </w:r>
          </w:p>
          <w:p w14:paraId="37D62F13" w14:textId="77777777" w:rsidR="007144C0" w:rsidRDefault="00C706F7" w:rsidP="007144C0">
            <w:pPr>
              <w:pStyle w:val="ListParagraph"/>
              <w:numPr>
                <w:ilvl w:val="0"/>
                <w:numId w:val="2"/>
              </w:numPr>
            </w:pPr>
            <w:r>
              <w:t>Invalid point: the next point could be invalid due to constraints set.</w:t>
            </w:r>
          </w:p>
          <w:p w14:paraId="34EC67F6" w14:textId="77777777" w:rsidR="00C706F7" w:rsidRDefault="00C706F7" w:rsidP="007144C0">
            <w:pPr>
              <w:pStyle w:val="ListParagraph"/>
              <w:numPr>
                <w:ilvl w:val="0"/>
                <w:numId w:val="2"/>
              </w:numPr>
            </w:pPr>
            <w:r>
              <w:t>Implementation if been done in c-space not the workspace.</w:t>
            </w:r>
          </w:p>
          <w:p w14:paraId="63AD3AD6" w14:textId="300B0E22" w:rsidR="00A67589" w:rsidRDefault="00A67589" w:rsidP="007144C0">
            <w:pPr>
              <w:pStyle w:val="ListParagraph"/>
              <w:numPr>
                <w:ilvl w:val="0"/>
                <w:numId w:val="2"/>
              </w:numPr>
            </w:pPr>
            <w:r>
              <w:t>Unable to control acceleration.</w:t>
            </w:r>
          </w:p>
        </w:tc>
      </w:tr>
      <w:tr w:rsidR="001E0A5E" w14:paraId="5B247205" w14:textId="77777777" w:rsidTr="001E0A5E">
        <w:tc>
          <w:tcPr>
            <w:tcW w:w="3116" w:type="dxa"/>
          </w:tcPr>
          <w:p w14:paraId="75D0F25B" w14:textId="143DF817" w:rsidR="001E0A5E" w:rsidRPr="001E0A5E" w:rsidRDefault="001E0A5E" w:rsidP="001E0A5E">
            <w:pPr>
              <w:pStyle w:val="ListParagraph"/>
              <w:ind w:left="0"/>
            </w:pPr>
            <w:r w:rsidRPr="001E0A5E">
              <w:t>Wave-front planner</w:t>
            </w:r>
          </w:p>
        </w:tc>
        <w:tc>
          <w:tcPr>
            <w:tcW w:w="3117" w:type="dxa"/>
          </w:tcPr>
          <w:p w14:paraId="28AFB61F" w14:textId="71BEA80D" w:rsidR="001E0A5E" w:rsidRDefault="00C706F7" w:rsidP="00C706F7">
            <w:pPr>
              <w:pStyle w:val="ListParagraph"/>
              <w:numPr>
                <w:ilvl w:val="0"/>
                <w:numId w:val="2"/>
              </w:numPr>
            </w:pPr>
            <w:r>
              <w:t>Guaranteed to find path if it exists</w:t>
            </w:r>
          </w:p>
          <w:p w14:paraId="04343938" w14:textId="77777777" w:rsidR="00C706F7" w:rsidRDefault="00C706F7" w:rsidP="00C706F7">
            <w:pPr>
              <w:pStyle w:val="ListParagraph"/>
              <w:numPr>
                <w:ilvl w:val="0"/>
                <w:numId w:val="2"/>
              </w:numPr>
            </w:pPr>
            <w:r>
              <w:t xml:space="preserve">Easy to implement </w:t>
            </w:r>
          </w:p>
          <w:p w14:paraId="6BEE7834" w14:textId="30DF9293" w:rsidR="00C706F7" w:rsidRDefault="00C706F7" w:rsidP="00C706F7">
            <w:pPr>
              <w:pStyle w:val="ListParagraph"/>
              <w:numPr>
                <w:ilvl w:val="0"/>
                <w:numId w:val="2"/>
              </w:numPr>
            </w:pPr>
            <w:r>
              <w:t>Can be implemented in the chosen space (c-space)</w:t>
            </w:r>
          </w:p>
        </w:tc>
        <w:tc>
          <w:tcPr>
            <w:tcW w:w="3117" w:type="dxa"/>
          </w:tcPr>
          <w:p w14:paraId="508F3FFE" w14:textId="67F4851D" w:rsidR="001E0A5E" w:rsidRDefault="00DF111D" w:rsidP="00DF111D">
            <w:pPr>
              <w:pStyle w:val="ListParagraph"/>
              <w:numPr>
                <w:ilvl w:val="0"/>
                <w:numId w:val="2"/>
              </w:numPr>
            </w:pPr>
            <w:r>
              <w:t>Little room to manipulate controller input because point</w:t>
            </w:r>
            <w:r w:rsidR="00992C32">
              <w:t>s</w:t>
            </w:r>
            <w:r>
              <w:t xml:space="preserve"> are pre-sampled</w:t>
            </w:r>
          </w:p>
          <w:p w14:paraId="7F51115D" w14:textId="77777777" w:rsidR="00DF111D" w:rsidRDefault="00992C32" w:rsidP="00DF111D">
            <w:pPr>
              <w:pStyle w:val="ListParagraph"/>
              <w:numPr>
                <w:ilvl w:val="0"/>
                <w:numId w:val="2"/>
              </w:numPr>
            </w:pPr>
            <w:r>
              <w:t>Will need path smoothing</w:t>
            </w:r>
          </w:p>
          <w:p w14:paraId="36865981" w14:textId="0C26A534" w:rsidR="007D2BD7" w:rsidRDefault="007D2BD7" w:rsidP="00DF111D">
            <w:pPr>
              <w:pStyle w:val="ListParagraph"/>
              <w:numPr>
                <w:ilvl w:val="0"/>
                <w:numId w:val="2"/>
              </w:numPr>
            </w:pPr>
            <w:r>
              <w:t>Cannot control controller input</w:t>
            </w:r>
          </w:p>
        </w:tc>
      </w:tr>
      <w:tr w:rsidR="001E0A5E" w14:paraId="14201D52" w14:textId="77777777" w:rsidTr="001E0A5E">
        <w:tc>
          <w:tcPr>
            <w:tcW w:w="3116" w:type="dxa"/>
          </w:tcPr>
          <w:p w14:paraId="4E5AB591" w14:textId="7C3CC31A" w:rsidR="001E0A5E" w:rsidRPr="001E0A5E" w:rsidRDefault="001E0A5E" w:rsidP="001E0A5E">
            <w:pPr>
              <w:pStyle w:val="ListParagraph"/>
              <w:ind w:left="0"/>
            </w:pPr>
            <w:r w:rsidRPr="001E0A5E">
              <w:t>Probabilistic roadmap planner</w:t>
            </w:r>
          </w:p>
        </w:tc>
        <w:tc>
          <w:tcPr>
            <w:tcW w:w="3117" w:type="dxa"/>
          </w:tcPr>
          <w:p w14:paraId="411FCC80" w14:textId="27EAA290" w:rsidR="00C706F7" w:rsidRDefault="00C706F7" w:rsidP="00C706F7">
            <w:pPr>
              <w:pStyle w:val="ListParagraph"/>
              <w:numPr>
                <w:ilvl w:val="0"/>
                <w:numId w:val="2"/>
              </w:numPr>
            </w:pPr>
            <w:r>
              <w:t>find path if it exists</w:t>
            </w:r>
          </w:p>
          <w:p w14:paraId="7BF517AC" w14:textId="77777777" w:rsidR="00C706F7" w:rsidRDefault="00C706F7" w:rsidP="00C706F7">
            <w:pPr>
              <w:pStyle w:val="ListParagraph"/>
              <w:numPr>
                <w:ilvl w:val="0"/>
                <w:numId w:val="2"/>
              </w:numPr>
            </w:pPr>
            <w:r>
              <w:t xml:space="preserve">Easy to implement </w:t>
            </w:r>
          </w:p>
          <w:p w14:paraId="08F464BB" w14:textId="618E3741" w:rsidR="001E0A5E" w:rsidRDefault="00C706F7" w:rsidP="00C706F7">
            <w:pPr>
              <w:pStyle w:val="ListParagraph"/>
              <w:numPr>
                <w:ilvl w:val="0"/>
                <w:numId w:val="2"/>
              </w:numPr>
            </w:pPr>
            <w:r>
              <w:t>Can be implemented in the chosen space (c-space)</w:t>
            </w:r>
          </w:p>
        </w:tc>
        <w:tc>
          <w:tcPr>
            <w:tcW w:w="3117" w:type="dxa"/>
          </w:tcPr>
          <w:p w14:paraId="1A64568B" w14:textId="77DE571D" w:rsidR="001E0A5E" w:rsidRDefault="00C706F7" w:rsidP="00C706F7">
            <w:pPr>
              <w:pStyle w:val="ListParagraph"/>
              <w:numPr>
                <w:ilvl w:val="0"/>
                <w:numId w:val="2"/>
              </w:numPr>
            </w:pPr>
            <w:r>
              <w:t>Can become computationally intensive</w:t>
            </w:r>
          </w:p>
          <w:p w14:paraId="35AD2548" w14:textId="77777777" w:rsidR="00C706F7" w:rsidRDefault="00C706F7" w:rsidP="00C706F7">
            <w:pPr>
              <w:pStyle w:val="ListParagraph"/>
              <w:numPr>
                <w:ilvl w:val="0"/>
                <w:numId w:val="2"/>
              </w:numPr>
            </w:pPr>
            <w:r>
              <w:t>Is probabilistic complete</w:t>
            </w:r>
          </w:p>
          <w:p w14:paraId="710228B1" w14:textId="77A3EF90" w:rsidR="00C03522" w:rsidRDefault="00C03522" w:rsidP="00C706F7">
            <w:pPr>
              <w:pStyle w:val="ListParagraph"/>
              <w:numPr>
                <w:ilvl w:val="0"/>
                <w:numId w:val="2"/>
              </w:numPr>
            </w:pPr>
            <w:r>
              <w:t>Could lead to many invalid samples thus not path due to constraint if sample point is too sparse</w:t>
            </w:r>
          </w:p>
          <w:p w14:paraId="672A705B" w14:textId="17E4797D" w:rsidR="00992C32" w:rsidRDefault="00992C32" w:rsidP="00C706F7">
            <w:pPr>
              <w:pStyle w:val="ListParagraph"/>
              <w:numPr>
                <w:ilvl w:val="0"/>
                <w:numId w:val="2"/>
              </w:numPr>
            </w:pPr>
            <w:r>
              <w:t>Will need path smoothing</w:t>
            </w:r>
          </w:p>
          <w:p w14:paraId="33156DDA" w14:textId="0A07F113" w:rsidR="007D2BD7" w:rsidRDefault="007D2BD7" w:rsidP="00C706F7">
            <w:pPr>
              <w:pStyle w:val="ListParagraph"/>
              <w:numPr>
                <w:ilvl w:val="0"/>
                <w:numId w:val="2"/>
              </w:numPr>
            </w:pPr>
            <w:r>
              <w:lastRenderedPageBreak/>
              <w:t>Can not control input to controller.</w:t>
            </w:r>
          </w:p>
          <w:p w14:paraId="22C90060" w14:textId="3F720BD9" w:rsidR="00C03522" w:rsidRDefault="00C03522" w:rsidP="00C03522">
            <w:pPr>
              <w:ind w:left="360"/>
            </w:pPr>
          </w:p>
        </w:tc>
      </w:tr>
      <w:tr w:rsidR="001E0A5E" w14:paraId="351E5483" w14:textId="77777777" w:rsidTr="001E0A5E">
        <w:tc>
          <w:tcPr>
            <w:tcW w:w="3116" w:type="dxa"/>
          </w:tcPr>
          <w:p w14:paraId="229EF1D6" w14:textId="041D4775" w:rsidR="001E0A5E" w:rsidRPr="001E0A5E" w:rsidRDefault="001E0A5E" w:rsidP="001E0A5E">
            <w:pPr>
              <w:pStyle w:val="ListParagraph"/>
              <w:ind w:left="0"/>
            </w:pPr>
            <w:r w:rsidRPr="001E0A5E">
              <w:lastRenderedPageBreak/>
              <w:t>Randomized tree-based planner</w:t>
            </w:r>
          </w:p>
        </w:tc>
        <w:tc>
          <w:tcPr>
            <w:tcW w:w="3117" w:type="dxa"/>
          </w:tcPr>
          <w:p w14:paraId="5CD83FFE" w14:textId="279B3C0A" w:rsidR="001E0A5E" w:rsidRDefault="00DF111D" w:rsidP="00DF111D">
            <w:pPr>
              <w:pStyle w:val="ListParagraph"/>
              <w:numPr>
                <w:ilvl w:val="0"/>
                <w:numId w:val="2"/>
              </w:numPr>
            </w:pPr>
            <w:r>
              <w:t>Ability to control or tweak controller inputs</w:t>
            </w:r>
          </w:p>
          <w:p w14:paraId="35FC653D" w14:textId="77777777" w:rsidR="00DF111D" w:rsidRDefault="00DF111D" w:rsidP="00DF111D">
            <w:pPr>
              <w:pStyle w:val="ListParagraph"/>
              <w:numPr>
                <w:ilvl w:val="0"/>
                <w:numId w:val="2"/>
              </w:numPr>
            </w:pPr>
            <w:r>
              <w:t>Could be fast depending on the version chosen</w:t>
            </w:r>
          </w:p>
          <w:p w14:paraId="661751A7" w14:textId="561A072A" w:rsidR="00DF111D" w:rsidRDefault="00DF111D" w:rsidP="00DF111D">
            <w:pPr>
              <w:pStyle w:val="ListParagraph"/>
              <w:numPr>
                <w:ilvl w:val="0"/>
                <w:numId w:val="2"/>
              </w:numPr>
            </w:pPr>
            <w:r>
              <w:t>Will find path if it exists</w:t>
            </w:r>
          </w:p>
          <w:p w14:paraId="46B069BF" w14:textId="6E8ADAD8" w:rsidR="00DF111D" w:rsidRDefault="00836304" w:rsidP="00DF111D">
            <w:pPr>
              <w:pStyle w:val="ListParagraph"/>
              <w:numPr>
                <w:ilvl w:val="0"/>
                <w:numId w:val="2"/>
              </w:numPr>
            </w:pPr>
            <w:r>
              <w:t>Might not need path smoothing</w:t>
            </w:r>
          </w:p>
        </w:tc>
        <w:tc>
          <w:tcPr>
            <w:tcW w:w="3117" w:type="dxa"/>
          </w:tcPr>
          <w:p w14:paraId="5BA51182" w14:textId="1DA95B4F" w:rsidR="001E0A5E" w:rsidRDefault="00C03522" w:rsidP="00C03522">
            <w:pPr>
              <w:pStyle w:val="ListParagraph"/>
              <w:numPr>
                <w:ilvl w:val="0"/>
                <w:numId w:val="2"/>
              </w:numPr>
            </w:pPr>
            <w:r>
              <w:t xml:space="preserve">Could take too long to complete depending on the planning flavor. </w:t>
            </w:r>
          </w:p>
          <w:p w14:paraId="78D59767" w14:textId="2D9D3200" w:rsidR="00C03522" w:rsidRDefault="00E41D4F" w:rsidP="00E41D4F">
            <w:pPr>
              <w:pStyle w:val="ListParagraph"/>
              <w:numPr>
                <w:ilvl w:val="0"/>
                <w:numId w:val="2"/>
              </w:numPr>
            </w:pPr>
            <w:r>
              <w:t xml:space="preserve">Can be </w:t>
            </w:r>
            <w:r w:rsidR="00910B1A">
              <w:t>computationally</w:t>
            </w:r>
            <w:r>
              <w:t xml:space="preserve"> intensive</w:t>
            </w:r>
            <w:r w:rsidR="00910B1A">
              <w:t>.</w:t>
            </w:r>
          </w:p>
        </w:tc>
      </w:tr>
    </w:tbl>
    <w:p w14:paraId="3D95EE03" w14:textId="77777777" w:rsidR="001E0A5E" w:rsidRDefault="001E0A5E" w:rsidP="001E0A5E">
      <w:pPr>
        <w:pStyle w:val="ListParagraph"/>
      </w:pPr>
    </w:p>
    <w:p w14:paraId="35EACAB8" w14:textId="6D20A249" w:rsidR="006F098C" w:rsidRDefault="006F098C" w:rsidP="006F098C">
      <w:pPr>
        <w:pStyle w:val="ListParagraph"/>
        <w:numPr>
          <w:ilvl w:val="0"/>
          <w:numId w:val="1"/>
        </w:numPr>
      </w:pPr>
      <w:r>
        <w:t xml:space="preserve">Pseudocode </w:t>
      </w:r>
      <w:proofErr w:type="spellStart"/>
      <w:r>
        <w:t>RRT_Goal_Bias</w:t>
      </w:r>
      <w:proofErr w:type="spellEnd"/>
    </w:p>
    <w:p w14:paraId="17FEC88D" w14:textId="77777777" w:rsidR="006F098C" w:rsidRDefault="006F098C" w:rsidP="006F098C"/>
    <w:p w14:paraId="79F6B1C4" w14:textId="69ADD3E7" w:rsidR="006F098C" w:rsidRDefault="006F098C" w:rsidP="006F098C">
      <w:pPr>
        <w:pStyle w:val="ListParagraph"/>
        <w:numPr>
          <w:ilvl w:val="0"/>
          <w:numId w:val="1"/>
        </w:numPr>
      </w:pPr>
      <w:r>
        <w:t xml:space="preserve">Using the chosen algorithm, RRT goal bias, we drone can find the path to goal if it existed given enough </w:t>
      </w:r>
      <w:r w:rsidR="001E0620">
        <w:t>time. This is guaranteed because we will sample some data point near goal at x% of time. Thus, if the algorithm is given enough time I should converge to goal.</w:t>
      </w:r>
    </w:p>
    <w:p w14:paraId="46D1966B" w14:textId="77777777" w:rsidR="00527738" w:rsidRDefault="00527738" w:rsidP="00527738">
      <w:pPr>
        <w:pStyle w:val="ListParagraph"/>
      </w:pPr>
    </w:p>
    <w:p w14:paraId="7BE5CD6C" w14:textId="502B13F5" w:rsidR="0048647A" w:rsidRDefault="00527738" w:rsidP="00527738">
      <w:pPr>
        <w:pStyle w:val="ListParagraph"/>
        <w:numPr>
          <w:ilvl w:val="0"/>
          <w:numId w:val="1"/>
        </w:numPr>
      </w:pPr>
      <w:r>
        <w:t xml:space="preserve">With RRT Goal Bias, we sample a point in the space of the agent then we then choose a new </w:t>
      </w:r>
      <w:proofErr w:type="spellStart"/>
      <w:r>
        <w:t>P_new</w:t>
      </w:r>
      <w:proofErr w:type="spellEnd"/>
      <w:r>
        <w:t xml:space="preserve"> sample that is a in a radius r that we define along the closes point in our graph valid points. With this approach we can have control over the chosen </w:t>
      </w:r>
      <w:proofErr w:type="spellStart"/>
      <w:r>
        <w:t>P_new</w:t>
      </w:r>
      <w:proofErr w:type="spellEnd"/>
      <w:r>
        <w:t xml:space="preserve">. Thus, for the point </w:t>
      </w:r>
      <w:proofErr w:type="spellStart"/>
      <w:r>
        <w:t>p_new</w:t>
      </w:r>
      <w:proofErr w:type="spellEnd"/>
      <w:r>
        <w:t xml:space="preserve">, the team can optimize the controller input </w:t>
      </w:r>
      <w:r w:rsidR="0048647A">
        <w:t xml:space="preserve">that allow to get the best point </w:t>
      </w:r>
      <w:proofErr w:type="spellStart"/>
      <w:r w:rsidR="0048647A">
        <w:t>a.k.a</w:t>
      </w:r>
      <w:proofErr w:type="spellEnd"/>
      <w:r w:rsidR="0048647A">
        <w:t xml:space="preserve"> best edge. The team can then construct the graph with points that are optimal. We can define each point with more than one optimal parameter.</w:t>
      </w:r>
    </w:p>
    <w:p w14:paraId="0376C016" w14:textId="77777777" w:rsidR="0048647A" w:rsidRDefault="0048647A" w:rsidP="0048647A">
      <w:pPr>
        <w:ind w:left="720"/>
      </w:pPr>
      <w:r>
        <w:t>Fr example if each point has the following structure</w:t>
      </w:r>
    </w:p>
    <w:p w14:paraId="1E04448C" w14:textId="2D23A09C" w:rsidR="0048647A" w:rsidRDefault="0048647A" w:rsidP="0048647A">
      <w:pPr>
        <w:ind w:left="720"/>
      </w:pPr>
      <w:r>
        <w:t>Struct edge {</w:t>
      </w:r>
    </w:p>
    <w:p w14:paraId="13B81301" w14:textId="4C6A9F4D" w:rsidR="0048647A" w:rsidRDefault="0048647A" w:rsidP="0048647A">
      <w:pPr>
        <w:ind w:left="720"/>
      </w:pPr>
      <w:r>
        <w:tab/>
        <w:t xml:space="preserve">tuple </w:t>
      </w:r>
      <w:proofErr w:type="gramStart"/>
      <w:r>
        <w:t>p1;</w:t>
      </w:r>
      <w:proofErr w:type="gramEnd"/>
    </w:p>
    <w:p w14:paraId="39CA7A56" w14:textId="6A4A281F" w:rsidR="0048647A" w:rsidRDefault="0048647A" w:rsidP="0048647A">
      <w:pPr>
        <w:ind w:left="720"/>
      </w:pPr>
      <w:r>
        <w:tab/>
        <w:t xml:space="preserve">tuple </w:t>
      </w:r>
      <w:proofErr w:type="gramStart"/>
      <w:r>
        <w:t>p2;</w:t>
      </w:r>
      <w:proofErr w:type="gramEnd"/>
    </w:p>
    <w:p w14:paraId="3DD1A73B" w14:textId="5B43F6A6" w:rsidR="0048647A" w:rsidRDefault="0048647A" w:rsidP="0048647A">
      <w:pPr>
        <w:ind w:left="720"/>
      </w:pPr>
      <w:r>
        <w:tab/>
        <w:t xml:space="preserve">float </w:t>
      </w:r>
      <w:proofErr w:type="gramStart"/>
      <w:r w:rsidR="00E85E9B">
        <w:t>time;</w:t>
      </w:r>
      <w:proofErr w:type="gramEnd"/>
    </w:p>
    <w:p w14:paraId="5934587F" w14:textId="45C51D75" w:rsidR="0048647A" w:rsidRDefault="0048647A" w:rsidP="0048647A">
      <w:pPr>
        <w:ind w:left="720"/>
      </w:pPr>
      <w:r>
        <w:tab/>
        <w:t xml:space="preserve">float </w:t>
      </w:r>
      <w:proofErr w:type="gramStart"/>
      <w:r w:rsidR="00E85E9B">
        <w:t>distance;</w:t>
      </w:r>
      <w:proofErr w:type="gramEnd"/>
    </w:p>
    <w:p w14:paraId="3607DBD5" w14:textId="610FDD56" w:rsidR="00E85E9B" w:rsidRDefault="00E85E9B" w:rsidP="0048647A">
      <w:pPr>
        <w:ind w:left="720"/>
      </w:pPr>
      <w:r>
        <w:tab/>
        <w:t xml:space="preserve">float </w:t>
      </w:r>
      <w:proofErr w:type="spellStart"/>
      <w:r>
        <w:t>other_</w:t>
      </w:r>
      <w:proofErr w:type="gramStart"/>
      <w:r>
        <w:t>parm</w:t>
      </w:r>
      <w:proofErr w:type="spellEnd"/>
      <w:r>
        <w:t>;</w:t>
      </w:r>
      <w:proofErr w:type="gramEnd"/>
    </w:p>
    <w:p w14:paraId="38AB148B" w14:textId="0A1C3926" w:rsidR="00E85E9B" w:rsidRDefault="00E85E9B" w:rsidP="0048647A">
      <w:pPr>
        <w:ind w:left="720"/>
      </w:pPr>
      <w:r>
        <w:tab/>
        <w:t>}</w:t>
      </w:r>
    </w:p>
    <w:p w14:paraId="410FFB78" w14:textId="53FAF5AF" w:rsidR="004F0D47" w:rsidRDefault="00E85E9B" w:rsidP="008712A2">
      <w:pPr>
        <w:ind w:left="720"/>
      </w:pPr>
      <w:r>
        <w:t xml:space="preserve">The team can then find </w:t>
      </w:r>
      <w:r w:rsidR="008F63EC">
        <w:t xml:space="preserve">best path </w:t>
      </w:r>
      <w:r>
        <w:t xml:space="preserve">using for example time or distance </w:t>
      </w:r>
      <w:r w:rsidR="008F63EC">
        <w:t>of each edge</w:t>
      </w:r>
      <w:r>
        <w:t>.</w:t>
      </w:r>
    </w:p>
    <w:p w14:paraId="5DB0110A" w14:textId="786EF07F" w:rsidR="0068553D" w:rsidRPr="004F3E6E" w:rsidRDefault="0068553D" w:rsidP="0068553D">
      <w:pPr>
        <w:pStyle w:val="ListParagraph"/>
        <w:numPr>
          <w:ilvl w:val="0"/>
          <w:numId w:val="1"/>
        </w:numPr>
      </w:pPr>
    </w:p>
    <w:sectPr w:rsidR="0068553D" w:rsidRPr="004F3E6E">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F062B5" w14:textId="77777777" w:rsidR="00604BA6" w:rsidRDefault="00604BA6" w:rsidP="00604BA6">
      <w:pPr>
        <w:spacing w:after="0" w:line="240" w:lineRule="auto"/>
      </w:pPr>
      <w:r>
        <w:separator/>
      </w:r>
    </w:p>
  </w:endnote>
  <w:endnote w:type="continuationSeparator" w:id="0">
    <w:p w14:paraId="1D5D3F63" w14:textId="77777777" w:rsidR="00604BA6" w:rsidRDefault="00604BA6" w:rsidP="00604B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E6E702" w14:textId="77777777" w:rsidR="00604BA6" w:rsidRDefault="00604BA6" w:rsidP="00604BA6">
      <w:pPr>
        <w:spacing w:after="0" w:line="240" w:lineRule="auto"/>
      </w:pPr>
      <w:r>
        <w:separator/>
      </w:r>
    </w:p>
  </w:footnote>
  <w:footnote w:type="continuationSeparator" w:id="0">
    <w:p w14:paraId="4EF05F78" w14:textId="77777777" w:rsidR="00604BA6" w:rsidRDefault="00604BA6" w:rsidP="00604BA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69A5F5" w14:textId="6A994AB8" w:rsidR="00604BA6" w:rsidRDefault="00604BA6" w:rsidP="00604BA6">
    <w:pPr>
      <w:pStyle w:val="Header"/>
      <w:jc w:val="right"/>
    </w:pPr>
    <w:r>
      <w:t>Coovi Meh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E256B6"/>
    <w:multiLevelType w:val="hybridMultilevel"/>
    <w:tmpl w:val="0BB44574"/>
    <w:lvl w:ilvl="0" w:tplc="08F634FC">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944D88"/>
    <w:multiLevelType w:val="hybridMultilevel"/>
    <w:tmpl w:val="00AAB758"/>
    <w:lvl w:ilvl="0" w:tplc="67E67A1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2NzUyMTIzMjAxMjJX0lEKTi0uzszPAykwrAUA0Ra+uywAAAA="/>
  </w:docVars>
  <w:rsids>
    <w:rsidRoot w:val="00DA0B53"/>
    <w:rsid w:val="001E0620"/>
    <w:rsid w:val="001E0A5E"/>
    <w:rsid w:val="002C4CE1"/>
    <w:rsid w:val="0048647A"/>
    <w:rsid w:val="004F0D47"/>
    <w:rsid w:val="004F3E6E"/>
    <w:rsid w:val="00527738"/>
    <w:rsid w:val="00604BA6"/>
    <w:rsid w:val="0068553D"/>
    <w:rsid w:val="006F098C"/>
    <w:rsid w:val="007144C0"/>
    <w:rsid w:val="007D2BD7"/>
    <w:rsid w:val="00836304"/>
    <w:rsid w:val="008712A2"/>
    <w:rsid w:val="008F63EC"/>
    <w:rsid w:val="00910B1A"/>
    <w:rsid w:val="00992C32"/>
    <w:rsid w:val="00A67589"/>
    <w:rsid w:val="00C03522"/>
    <w:rsid w:val="00C706F7"/>
    <w:rsid w:val="00D36305"/>
    <w:rsid w:val="00DA0B53"/>
    <w:rsid w:val="00DF111D"/>
    <w:rsid w:val="00E13D4E"/>
    <w:rsid w:val="00E41D4F"/>
    <w:rsid w:val="00E85E9B"/>
    <w:rsid w:val="00F848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76DB8E"/>
  <w15:chartTrackingRefBased/>
  <w15:docId w15:val="{9896A6EA-B935-463D-B2E9-9C818AC2E9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04B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04BA6"/>
  </w:style>
  <w:style w:type="paragraph" w:styleId="Footer">
    <w:name w:val="footer"/>
    <w:basedOn w:val="Normal"/>
    <w:link w:val="FooterChar"/>
    <w:uiPriority w:val="99"/>
    <w:unhideWhenUsed/>
    <w:rsid w:val="00604B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4BA6"/>
  </w:style>
  <w:style w:type="paragraph" w:styleId="ListParagraph">
    <w:name w:val="List Paragraph"/>
    <w:basedOn w:val="Normal"/>
    <w:uiPriority w:val="34"/>
    <w:qFormat/>
    <w:rsid w:val="00604BA6"/>
    <w:pPr>
      <w:ind w:left="720"/>
      <w:contextualSpacing/>
    </w:pPr>
  </w:style>
  <w:style w:type="table" w:styleId="TableGrid">
    <w:name w:val="Table Grid"/>
    <w:basedOn w:val="TableNormal"/>
    <w:uiPriority w:val="39"/>
    <w:rsid w:val="001E0A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85</TotalTime>
  <Pages>2</Pages>
  <Words>476</Words>
  <Characters>2714</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ovi Meha</dc:creator>
  <cp:keywords/>
  <dc:description/>
  <cp:lastModifiedBy>Coovi Meha</cp:lastModifiedBy>
  <cp:revision>19</cp:revision>
  <dcterms:created xsi:type="dcterms:W3CDTF">2020-11-20T19:47:00Z</dcterms:created>
  <dcterms:modified xsi:type="dcterms:W3CDTF">2020-11-21T07:12:00Z</dcterms:modified>
</cp:coreProperties>
</file>